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2F6F0" w14:textId="77777777"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6A820DD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01A9A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D6771B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4484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75ED9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278D6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674A1C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5A9F13" w14:textId="77777777"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14:paraId="0A95485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04DA12" w14:textId="53CD0DC9"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May 14, 2020</w:t>
      </w:r>
    </w:p>
    <w:p w14:paraId="012E9B51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091D6F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14:paraId="1CBB0F35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32837" w14:textId="495FBC32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Shelley Johnson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14:paraId="5E6A962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0F3DA5" w14:textId="4C4DA086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May</w:t>
      </w:r>
      <w:r w:rsidR="0028336C">
        <w:rPr>
          <w:rFonts w:ascii="Times New Roman" w:hAnsi="Times New Roman" w:cs="Times New Roman"/>
          <w:sz w:val="24"/>
          <w:szCs w:val="24"/>
        </w:rPr>
        <w:t xml:space="preserve"> </w:t>
      </w:r>
      <w:r w:rsidR="006B5F4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strict Meeting</w:t>
      </w:r>
    </w:p>
    <w:p w14:paraId="75BCB6DC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C0008B" w14:textId="03A10BA1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E55201">
        <w:rPr>
          <w:rFonts w:ascii="Times New Roman" w:hAnsi="Times New Roman" w:cs="Times New Roman"/>
          <w:b/>
          <w:sz w:val="24"/>
          <w:szCs w:val="24"/>
        </w:rPr>
        <w:t>May</w:t>
      </w:r>
      <w:r w:rsidR="0028336C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E55201">
        <w:rPr>
          <w:rFonts w:ascii="Times New Roman" w:hAnsi="Times New Roman" w:cs="Times New Roman"/>
          <w:b/>
          <w:sz w:val="24"/>
          <w:szCs w:val="24"/>
        </w:rPr>
        <w:t>1</w:t>
      </w:r>
      <w:r w:rsidRPr="00070086">
        <w:rPr>
          <w:rFonts w:ascii="Times New Roman" w:hAnsi="Times New Roman" w:cs="Times New Roman"/>
          <w:b/>
          <w:sz w:val="24"/>
          <w:szCs w:val="24"/>
        </w:rPr>
        <w:t>, 20</w:t>
      </w:r>
      <w:r w:rsidR="0028336C">
        <w:rPr>
          <w:rFonts w:ascii="Times New Roman" w:hAnsi="Times New Roman" w:cs="Times New Roman"/>
          <w:b/>
          <w:sz w:val="24"/>
          <w:szCs w:val="24"/>
        </w:rPr>
        <w:t>20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070086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</w:t>
      </w:r>
      <w:r w:rsidR="00933F56">
        <w:rPr>
          <w:rFonts w:ascii="Times New Roman" w:hAnsi="Times New Roman" w:cs="Times New Roman"/>
          <w:b/>
          <w:sz w:val="24"/>
          <w:szCs w:val="24"/>
        </w:rPr>
        <w:t xml:space="preserve">very </w:t>
      </w:r>
      <w:r w:rsidRPr="00D932E2">
        <w:rPr>
          <w:rFonts w:ascii="Times New Roman" w:hAnsi="Times New Roman" w:cs="Times New Roman"/>
          <w:b/>
          <w:sz w:val="24"/>
          <w:szCs w:val="24"/>
        </w:rPr>
        <w:t>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57E1C09E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A74B5D" w14:textId="64CC7C08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losed please find the quarterly district meeting notice, preliminary agenda</w:t>
      </w:r>
      <w:r w:rsidR="00933F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minutes from the </w:t>
      </w:r>
      <w:r w:rsidR="00E55201">
        <w:rPr>
          <w:rFonts w:ascii="Times New Roman" w:hAnsi="Times New Roman" w:cs="Times New Roman"/>
          <w:sz w:val="24"/>
          <w:szCs w:val="24"/>
        </w:rPr>
        <w:t>February 20</w:t>
      </w:r>
      <w:r w:rsidR="00737C98">
        <w:rPr>
          <w:rFonts w:ascii="Times New Roman" w:hAnsi="Times New Roman" w:cs="Times New Roman"/>
          <w:sz w:val="24"/>
          <w:szCs w:val="24"/>
        </w:rPr>
        <w:t>, 20</w:t>
      </w:r>
      <w:r w:rsidR="00E55201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district meeting</w:t>
      </w:r>
      <w:r w:rsidR="00933F56">
        <w:rPr>
          <w:rFonts w:ascii="Times New Roman" w:hAnsi="Times New Roman" w:cs="Times New Roman"/>
          <w:sz w:val="24"/>
          <w:szCs w:val="24"/>
        </w:rPr>
        <w:t xml:space="preserve"> for your review</w:t>
      </w:r>
      <w:r>
        <w:rPr>
          <w:rFonts w:ascii="Times New Roman" w:hAnsi="Times New Roman" w:cs="Times New Roman"/>
          <w:sz w:val="24"/>
          <w:szCs w:val="24"/>
        </w:rPr>
        <w:t>.  Please contact me if you have any questions on the information enclosed.</w:t>
      </w:r>
    </w:p>
    <w:p w14:paraId="4F02D9B8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6744C1" w14:textId="7C6F1FC3"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070086">
        <w:rPr>
          <w:rFonts w:ascii="Times New Roman" w:hAnsi="Times New Roman" w:cs="Times New Roman"/>
          <w:b/>
          <w:sz w:val="24"/>
          <w:szCs w:val="24"/>
        </w:rPr>
        <w:t>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28336C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28336C" w:rsidRPr="005742D3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</w:p>
    <w:p w14:paraId="03C582F3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3D47CB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81456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30D5B3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82FF2E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8468A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B0439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1E8931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820E9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7799D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56A4A8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731539" w14:textId="77777777"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kwqwUAY3B6aC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8336C"/>
    <w:rsid w:val="002A2010"/>
    <w:rsid w:val="002A5045"/>
    <w:rsid w:val="002C02FA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95F0D"/>
    <w:rsid w:val="006A35A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3F56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55201"/>
    <w:rsid w:val="00E67C7D"/>
    <w:rsid w:val="00E75FDA"/>
    <w:rsid w:val="00EC3B36"/>
    <w:rsid w:val="00F07DB8"/>
    <w:rsid w:val="00F83F9A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CF41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3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08-08T12:01:00Z</cp:lastPrinted>
  <dcterms:created xsi:type="dcterms:W3CDTF">2020-11-02T21:05:00Z</dcterms:created>
  <dcterms:modified xsi:type="dcterms:W3CDTF">2020-11-02T21:05:00Z</dcterms:modified>
</cp:coreProperties>
</file>